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620" w:rsidRPr="00225B43" w:rsidRDefault="00266620" w:rsidP="00655D54">
      <w:pPr>
        <w:ind w:firstLine="3402"/>
        <w:jc w:val="right"/>
        <w:rPr>
          <w:rStyle w:val="textoNegrita"/>
          <w:b w:val="0"/>
          <w:sz w:val="20"/>
          <w:szCs w:val="20"/>
          <w:lang w:val="es-MX"/>
        </w:rPr>
      </w:pPr>
      <w:r w:rsidRPr="00266620">
        <w:rPr>
          <w:rStyle w:val="textoNegrita"/>
          <w:lang w:val="es-AR"/>
        </w:rPr>
        <w:t>REGISTRADO BAJO CDCIC-175/20</w:t>
      </w:r>
    </w:p>
    <w:p w:rsidR="00266620" w:rsidRDefault="00266620" w:rsidP="00655D54">
      <w:pPr>
        <w:ind w:firstLine="3402"/>
        <w:jc w:val="right"/>
        <w:rPr>
          <w:rStyle w:val="textoNegrita"/>
          <w:lang w:val="es-AR"/>
        </w:rPr>
      </w:pPr>
    </w:p>
    <w:p w:rsidR="00266620" w:rsidRPr="00266620" w:rsidRDefault="00266620" w:rsidP="00655D54">
      <w:pPr>
        <w:ind w:firstLine="3402"/>
        <w:jc w:val="right"/>
        <w:rPr>
          <w:rStyle w:val="textoNegrita"/>
          <w:lang w:val="es-AR"/>
        </w:rPr>
      </w:pPr>
      <w:r w:rsidRPr="00266620">
        <w:rPr>
          <w:rStyle w:val="textoNegrita"/>
          <w:lang w:val="es-AR"/>
        </w:rPr>
        <w:t xml:space="preserve">BAHIA BLANCA, </w:t>
      </w:r>
      <w:r>
        <w:rPr>
          <w:rStyle w:val="textoNegrita"/>
          <w:lang w:val="es-AR"/>
        </w:rPr>
        <w:t>08 de septiembre de 2020</w:t>
      </w:r>
    </w:p>
    <w:p w:rsidR="00266620" w:rsidRPr="00266620" w:rsidRDefault="00266620" w:rsidP="00655D54">
      <w:pPr>
        <w:ind w:firstLine="3402"/>
        <w:jc w:val="right"/>
        <w:rPr>
          <w:lang w:val="es-AR"/>
        </w:rPr>
      </w:pPr>
    </w:p>
    <w:p w:rsidR="00266620" w:rsidRPr="003D6FAB" w:rsidRDefault="00266620" w:rsidP="00266620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266620" w:rsidRDefault="00266620" w:rsidP="00266620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 presentada por la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alumna </w:t>
      </w:r>
      <w:proofErr w:type="spellStart"/>
      <w:r>
        <w:rPr>
          <w:rFonts w:ascii="Times New Roman" w:hAnsi="Times New Roman" w:cs="Times New Roman"/>
          <w:sz w:val="24"/>
          <w:szCs w:val="24"/>
          <w:lang w:val="es-ES_tradnl"/>
        </w:rPr>
        <w:t>Anabella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B. FLORES  (LU: 93305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266620" w:rsidRPr="004B7BE4" w:rsidRDefault="00266620" w:rsidP="00266620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266620" w:rsidRPr="003D6FAB" w:rsidRDefault="00266620" w:rsidP="00266620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266620" w:rsidRDefault="00266620" w:rsidP="00266620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Style w:val="textoComun"/>
          <w:rFonts w:ascii="Times New Roman" w:hAnsi="Times New Roman" w:cs="Times New Roman"/>
        </w:rPr>
        <w:t>Que la Srta. Flores ingresó a la Universidad Nacional del Sur en el año 2009 como alumno de la carrera de Bioquímica;</w:t>
      </w:r>
    </w:p>
    <w:p w:rsidR="00266620" w:rsidRPr="00C013D8" w:rsidRDefault="00266620" w:rsidP="00266620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>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recomienda otorgar lo solicitado por la alumna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266620" w:rsidRDefault="00266620" w:rsidP="00266620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08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septiembre de 2020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266620" w:rsidRPr="003D6FAB" w:rsidRDefault="00266620" w:rsidP="00266620">
      <w:pPr>
        <w:pStyle w:val="justified"/>
        <w:rPr>
          <w:rFonts w:ascii="Times New Roman" w:hAnsi="Times New Roman" w:cs="Times New Roman"/>
        </w:rPr>
      </w:pPr>
    </w:p>
    <w:p w:rsidR="00266620" w:rsidRPr="00266620" w:rsidRDefault="00266620" w:rsidP="00266620">
      <w:pPr>
        <w:rPr>
          <w:lang w:val="es-AR"/>
        </w:rPr>
      </w:pPr>
      <w:r w:rsidRPr="00266620">
        <w:rPr>
          <w:rStyle w:val="textoNegrita"/>
          <w:lang w:val="es-AR"/>
        </w:rPr>
        <w:t xml:space="preserve">POR ELLO, </w:t>
      </w:r>
    </w:p>
    <w:p w:rsidR="00655D54" w:rsidRDefault="00266620" w:rsidP="00655D54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266620" w:rsidRPr="003D6FAB" w:rsidRDefault="00266620" w:rsidP="00655D54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266620" w:rsidRDefault="00266620" w:rsidP="00655D54">
      <w:pPr>
        <w:jc w:val="center"/>
        <w:rPr>
          <w:rStyle w:val="textoNegrita"/>
          <w:lang w:val="es-AR"/>
        </w:rPr>
      </w:pPr>
      <w:r w:rsidRPr="00266620">
        <w:rPr>
          <w:rStyle w:val="textoNegrita"/>
          <w:lang w:val="es-AR"/>
        </w:rPr>
        <w:t>RESUELVE:</w:t>
      </w:r>
    </w:p>
    <w:p w:rsidR="00266620" w:rsidRPr="00266620" w:rsidRDefault="00266620" w:rsidP="00266620">
      <w:pPr>
        <w:jc w:val="center"/>
        <w:rPr>
          <w:rStyle w:val="textoNegrita"/>
          <w:b w:val="0"/>
          <w:sz w:val="20"/>
          <w:szCs w:val="20"/>
          <w:lang w:val="es-AR"/>
        </w:rPr>
      </w:pPr>
    </w:p>
    <w:p w:rsidR="00266620" w:rsidRDefault="00266620" w:rsidP="0026662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266620">
        <w:rPr>
          <w:rStyle w:val="textoNegrita"/>
          <w:lang w:val="es-AR"/>
        </w:rPr>
        <w:t>ARTICULO 1º:</w:t>
      </w:r>
      <w:r w:rsidRPr="00266620">
        <w:rPr>
          <w:rStyle w:val="textoComun"/>
          <w:lang w:val="es-AR"/>
        </w:rPr>
        <w:t xml:space="preserve"> </w:t>
      </w:r>
      <w:r>
        <w:rPr>
          <w:lang w:val="es-ES_tradnl" w:eastAsia="es-ES"/>
        </w:rPr>
        <w:t xml:space="preserve">Otorgar a la alumna </w:t>
      </w:r>
      <w:proofErr w:type="spellStart"/>
      <w:r>
        <w:rPr>
          <w:b/>
          <w:lang w:val="es-ES_tradnl" w:eastAsia="es-ES"/>
        </w:rPr>
        <w:t>Anabella</w:t>
      </w:r>
      <w:proofErr w:type="spellEnd"/>
      <w:r>
        <w:rPr>
          <w:b/>
          <w:lang w:val="es-ES_tradnl" w:eastAsia="es-ES"/>
        </w:rPr>
        <w:t xml:space="preserve"> Beatriz FLORES (LU: 93305</w:t>
      </w:r>
      <w:r w:rsidRPr="00A173AE">
        <w:rPr>
          <w:b/>
          <w:lang w:val="es-ES_tradnl" w:eastAsia="es-ES"/>
        </w:rPr>
        <w:t>)</w:t>
      </w:r>
      <w:r>
        <w:rPr>
          <w:lang w:val="es-ES_tradnl" w:eastAsia="es-ES"/>
        </w:rPr>
        <w:t xml:space="preserve"> la equivalencia que se detalla a </w:t>
      </w:r>
      <w:proofErr w:type="gramStart"/>
      <w:r>
        <w:rPr>
          <w:lang w:val="es-ES_tradnl" w:eastAsia="es-ES"/>
        </w:rPr>
        <w:t>continuación.-</w:t>
      </w:r>
      <w:proofErr w:type="gramEnd"/>
    </w:p>
    <w:tbl>
      <w:tblPr>
        <w:tblW w:w="87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266620" w:rsidRPr="003D0266" w:rsidTr="00655D54">
        <w:trPr>
          <w:trHeight w:val="300"/>
          <w:jc w:val="center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66620" w:rsidRPr="003D0266" w:rsidRDefault="00266620" w:rsidP="0096589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266620" w:rsidRPr="003D0266" w:rsidTr="00655D54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oquímica</w:t>
            </w:r>
            <w:proofErr w:type="spellEnd"/>
          </w:p>
        </w:tc>
      </w:tr>
      <w:tr w:rsidR="00266620" w:rsidRPr="003D0266" w:rsidTr="00655D54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266620" w:rsidRPr="003D0266" w:rsidTr="00655D54">
        <w:trPr>
          <w:trHeight w:val="279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66620" w:rsidRPr="003D0266" w:rsidRDefault="00266620" w:rsidP="00655D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266620" w:rsidRPr="003D0266" w:rsidTr="00655D54">
        <w:trPr>
          <w:trHeight w:val="1185"/>
          <w:jc w:val="center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6620" w:rsidRPr="003D0266" w:rsidRDefault="00266620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6620" w:rsidRPr="00266620" w:rsidRDefault="00266620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266620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6620" w:rsidRPr="003D0266" w:rsidRDefault="00266620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6620" w:rsidRPr="003D0266" w:rsidRDefault="00266620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color w:val="000000"/>
                <w:sz w:val="22"/>
                <w:szCs w:val="22"/>
              </w:rPr>
              <w:t>1099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6620" w:rsidRPr="00266620" w:rsidRDefault="00266620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266620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de Computación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6620" w:rsidRPr="003D0266" w:rsidRDefault="00266620" w:rsidP="0096589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266620" w:rsidRPr="003D0266" w:rsidTr="00655D54">
        <w:trPr>
          <w:trHeight w:val="408"/>
          <w:jc w:val="center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620" w:rsidRPr="003D0266" w:rsidRDefault="00266620" w:rsidP="0096589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620" w:rsidRPr="003D0266" w:rsidRDefault="00266620" w:rsidP="0096589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620" w:rsidRPr="003D0266" w:rsidRDefault="00266620" w:rsidP="0096589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620" w:rsidRPr="003D0266" w:rsidRDefault="00266620" w:rsidP="0096589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620" w:rsidRPr="003D0266" w:rsidRDefault="00266620" w:rsidP="0096589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6620" w:rsidRPr="003D0266" w:rsidRDefault="00266620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266620" w:rsidRDefault="00266620" w:rsidP="00266620">
      <w:pPr>
        <w:pStyle w:val="justified"/>
        <w:rPr>
          <w:rStyle w:val="textoNegrita"/>
          <w:rFonts w:ascii="Times New Roman" w:hAnsi="Times New Roman" w:cs="Times New Roman"/>
        </w:rPr>
      </w:pPr>
    </w:p>
    <w:p w:rsidR="00266620" w:rsidRPr="003D6FAB" w:rsidRDefault="00266620" w:rsidP="00266620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</w:t>
      </w:r>
      <w:r w:rsidR="00655D54">
        <w:rPr>
          <w:rStyle w:val="textoComun"/>
          <w:rFonts w:ascii="Times New Roman" w:hAnsi="Times New Roman" w:cs="Times New Roman"/>
        </w:rPr>
        <w:t>---</w:t>
      </w:r>
      <w:bookmarkStart w:id="0" w:name="_GoBack"/>
      <w:bookmarkEnd w:id="0"/>
      <w:r>
        <w:rPr>
          <w:rStyle w:val="textoComun"/>
          <w:rFonts w:ascii="Times New Roman" w:hAnsi="Times New Roman" w:cs="Times New Roman"/>
        </w:rPr>
        <w:t>--</w:t>
      </w:r>
    </w:p>
    <w:p w:rsidR="00930023" w:rsidRPr="00266620" w:rsidRDefault="00930023" w:rsidP="00095CA9">
      <w:pPr>
        <w:rPr>
          <w:lang w:val="es-AR"/>
        </w:rPr>
      </w:pPr>
    </w:p>
    <w:sectPr w:rsidR="00930023" w:rsidRPr="00266620" w:rsidSect="00655D54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0E83" w:rsidRDefault="00D00E83">
      <w:r>
        <w:separator/>
      </w:r>
    </w:p>
  </w:endnote>
  <w:endnote w:type="continuationSeparator" w:id="0">
    <w:p w:rsidR="00D00E83" w:rsidRDefault="00D00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0E83" w:rsidRDefault="00D00E83">
      <w:r>
        <w:separator/>
      </w:r>
    </w:p>
  </w:footnote>
  <w:footnote w:type="continuationSeparator" w:id="0">
    <w:p w:rsidR="00D00E83" w:rsidRDefault="00D00E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C5107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66620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55D54"/>
    <w:rsid w:val="0069287C"/>
    <w:rsid w:val="00694E0B"/>
    <w:rsid w:val="006970EA"/>
    <w:rsid w:val="007616C4"/>
    <w:rsid w:val="00833557"/>
    <w:rsid w:val="00852E6F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00E83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925A9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4T12:48:00Z</dcterms:created>
  <dcterms:modified xsi:type="dcterms:W3CDTF">2020-09-14T17:53:00Z</dcterms:modified>
</cp:coreProperties>
</file>